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5DCEF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Evo sadržaja za Word dokument, sa svim koracima i klikabilnim linkovima. Kopiraj tekst ispod u svoj Word, linkovi će raditi automatski:</w:t>
      </w:r>
    </w:p>
    <w:p w14:paraId="4FE976AB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pict w14:anchorId="26345228">
          <v:rect id="_x0000_i1027" style="width:0;height:.75pt" o:hralign="center" o:hrstd="t" o:hr="t" fillcolor="#a0a0a0" stroked="f"/>
        </w:pict>
      </w:r>
    </w:p>
    <w:p w14:paraId="4A7A60A7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360" w:lineRule="atLeast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>HP LaserJet M406 – Rešenje za problem stalnog offline statusa</w:t>
      </w:r>
    </w:p>
    <w:p w14:paraId="53DABB09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Ako tvoj HP LaserJet M406 mrežni štampač stalno prelazi u „offline“ stanje, to je čest problem koji se javlja zbog mrežnih postavki, drajvera i funkcije uštede energije. Evo najefikasnijih rešenja potvrđenih za 2025. godinu.</w:t>
      </w:r>
    </w:p>
    <w:p w14:paraId="09463658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pict w14:anchorId="40408825">
          <v:rect id="_x0000_i1028" style="width:0;height:.75pt" o:hralign="center" o:hrstd="t" o:hr="t" fillcolor="#a0a0a0" stroked="f"/>
        </w:pict>
      </w:r>
    </w:p>
    <w:p w14:paraId="659F7AEC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  <w:t>1. Isključi režim uštede energije</w:t>
      </w:r>
    </w:p>
    <w:p w14:paraId="323BAF57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Kod HP M406 često se dešava da mrežna kartica „zaspi“ kada štampač pređe u sleep režim, što prekida mrežnu vezu.</w:t>
      </w:r>
    </w:p>
    <w:p w14:paraId="36C25CE5" w14:textId="77777777" w:rsidR="005E5A04" w:rsidRPr="005E5A04" w:rsidRDefault="005E5A04" w:rsidP="005E5A04">
      <w:pPr>
        <w:numPr>
          <w:ilvl w:val="0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Na ekranu štampača idi u Network → Advanced Settings → Energy Save Mode.</w:t>
      </w:r>
    </w:p>
    <w:p w14:paraId="5972912F" w14:textId="77777777" w:rsidR="005E5A04" w:rsidRPr="005E5A04" w:rsidRDefault="005E5A04" w:rsidP="005E5A04">
      <w:pPr>
        <w:numPr>
          <w:ilvl w:val="0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Isključi opciju koja dozvoljava isključivanje mreže tokom mirovanja.</w:t>
      </w:r>
    </w:p>
    <w:p w14:paraId="1B38A9AB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bdr w:val="single" w:sz="2" w:space="0" w:color="auto" w:frame="1"/>
          <w14:ligatures w14:val="none"/>
        </w:rPr>
        <w:t>Detalji:</w:t>
      </w:r>
      <w:r w:rsidRPr="005E5A04">
        <w:rPr>
          <w:rFonts w:ascii="Segoe UI" w:eastAsia="Times New Roman" w:hAnsi="Segoe UI" w:cs="Segoe UI"/>
          <w:kern w:val="0"/>
          <w14:ligatures w14:val="none"/>
        </w:rPr>
        <w:br/>
      </w:r>
      <w:hyperlink r:id="rId5" w:tgtFrame="_blank" w:history="1">
        <w:r w:rsidRPr="005E5A04">
          <w:rPr>
            <w:rFonts w:ascii="unset" w:eastAsia="Times New Roman" w:hAnsi="unset" w:cs="Segoe UI"/>
            <w:color w:val="0000FF"/>
            <w:kern w:val="0"/>
            <w:u w:val="single"/>
            <w:bdr w:val="single" w:sz="2" w:space="0" w:color="auto" w:frame="1"/>
            <w14:ligatures w14:val="none"/>
          </w:rPr>
          <w:t>HP LaserJet loses network connection when it goes to sleep</w:t>
        </w:r>
      </w:hyperlink>
    </w:p>
    <w:p w14:paraId="67D1C6AE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pict w14:anchorId="06B3D574">
          <v:rect id="_x0000_i1029" style="width:0;height:.75pt" o:hralign="center" o:hrstd="t" o:hr="t" fillcolor="#a0a0a0" stroked="f"/>
        </w:pict>
      </w:r>
    </w:p>
    <w:p w14:paraId="75BFFEF0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  <w:t>2. Dodaj statičku IP adresu</w:t>
      </w:r>
    </w:p>
    <w:p w14:paraId="61A43572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Ako štampač koristi dinamičku IP adresu (DHCP), ruter može promeniti adresu i sistem više ne može da ga pronađe.</w:t>
      </w:r>
    </w:p>
    <w:p w14:paraId="73A344C8" w14:textId="77777777" w:rsidR="005E5A04" w:rsidRPr="005E5A04" w:rsidRDefault="005E5A04" w:rsidP="005E5A04">
      <w:pPr>
        <w:numPr>
          <w:ilvl w:val="0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Na ekranu štampača idi u Network Settings → TCP/IP Settings → Manual i unesi statičku IP adresu.</w:t>
      </w:r>
    </w:p>
    <w:p w14:paraId="59929BD9" w14:textId="77777777" w:rsidR="005E5A04" w:rsidRPr="005E5A04" w:rsidRDefault="005E5A04" w:rsidP="005E5A04">
      <w:pPr>
        <w:numPr>
          <w:ilvl w:val="0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Na računaru otvori Devices and Printers → Svojstva štampača → Port i uveri se da koristi istu IP adresu.</w:t>
      </w:r>
    </w:p>
    <w:p w14:paraId="6871C2F3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bdr w:val="single" w:sz="2" w:space="0" w:color="auto" w:frame="1"/>
          <w14:ligatures w14:val="none"/>
        </w:rPr>
        <w:t>Saveti:</w:t>
      </w:r>
      <w:r w:rsidRPr="005E5A04">
        <w:rPr>
          <w:rFonts w:ascii="Segoe UI" w:eastAsia="Times New Roman" w:hAnsi="Segoe UI" w:cs="Segoe UI"/>
          <w:kern w:val="0"/>
          <w14:ligatures w14:val="none"/>
        </w:rPr>
        <w:br/>
      </w:r>
      <w:hyperlink r:id="rId6" w:tgtFrame="_blank" w:history="1">
        <w:r w:rsidRPr="005E5A04">
          <w:rPr>
            <w:rFonts w:ascii="unset" w:eastAsia="Times New Roman" w:hAnsi="unset" w:cs="Segoe UI"/>
            <w:color w:val="0000FF"/>
            <w:kern w:val="0"/>
            <w:u w:val="single"/>
            <w:bdr w:val="single" w:sz="2" w:space="0" w:color="auto" w:frame="1"/>
            <w14:ligatures w14:val="none"/>
          </w:rPr>
          <w:t>HP Printer Offline Fix: How To Get Your Printer Back Online</w:t>
        </w:r>
      </w:hyperlink>
    </w:p>
    <w:p w14:paraId="6F50CC6D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lastRenderedPageBreak/>
        <w:pict w14:anchorId="3C1066BB">
          <v:rect id="_x0000_i1030" style="width:0;height:.75pt" o:hralign="center" o:hrstd="t" o:hr="t" fillcolor="#a0a0a0" stroked="f"/>
        </w:pict>
      </w:r>
    </w:p>
    <w:p w14:paraId="09BF5DDF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  <w:t>3. Ažuriraj firmware i drajvere</w:t>
      </w:r>
    </w:p>
    <w:p w14:paraId="0D80F9A0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Zastareli firmware može uzrokovati prekide konekcije. Preuzmi najnoviji firmware i drajver sa zvaničnog HP sajta (LaserJet Enterprise M406).</w:t>
      </w:r>
    </w:p>
    <w:p w14:paraId="27F518C9" w14:textId="77777777" w:rsidR="005E5A04" w:rsidRPr="005E5A04" w:rsidRDefault="005E5A04" w:rsidP="005E5A04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Instaliraj pomoću HP Smart Install ili HP Easy Start paketa.</w:t>
      </w:r>
    </w:p>
    <w:p w14:paraId="00C4B090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bdr w:val="single" w:sz="2" w:space="0" w:color="auto" w:frame="1"/>
          <w14:ligatures w14:val="none"/>
        </w:rPr>
        <w:t>Oficijelni vodič:</w:t>
      </w:r>
      <w:r w:rsidRPr="005E5A04">
        <w:rPr>
          <w:rFonts w:ascii="Segoe UI" w:eastAsia="Times New Roman" w:hAnsi="Segoe UI" w:cs="Segoe UI"/>
          <w:kern w:val="0"/>
          <w14:ligatures w14:val="none"/>
        </w:rPr>
        <w:br/>
      </w:r>
      <w:hyperlink r:id="rId7" w:tgtFrame="_blank" w:history="1">
        <w:r w:rsidRPr="005E5A04">
          <w:rPr>
            <w:rFonts w:ascii="unset" w:eastAsia="Times New Roman" w:hAnsi="unset" w:cs="Segoe UI"/>
            <w:color w:val="0000FF"/>
            <w:kern w:val="0"/>
            <w:u w:val="single"/>
            <w:bdr w:val="single" w:sz="2" w:space="0" w:color="auto" w:frame="1"/>
            <w14:ligatures w14:val="none"/>
          </w:rPr>
          <w:t>HP Printer Offline Fixes | HP® Tech Takes</w:t>
        </w:r>
      </w:hyperlink>
    </w:p>
    <w:p w14:paraId="14B63A1D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pict w14:anchorId="5C41F87C">
          <v:rect id="_x0000_i1031" style="width:0;height:.75pt" o:hralign="center" o:hrstd="t" o:hr="t" fillcolor="#a0a0a0" stroked="f"/>
        </w:pict>
      </w:r>
    </w:p>
    <w:p w14:paraId="2DE02E0C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  <w:t>4. Onemogući „Use Printer Offline“ opciju</w:t>
      </w:r>
    </w:p>
    <w:p w14:paraId="0C535A97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U Windowsu otvori Control Panel → Devices and Printers → HP M406 → See what’s printing, zatim Printer → deselect “Use Printer Offline”.</w:t>
      </w:r>
    </w:p>
    <w:p w14:paraId="74C714FA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bdr w:val="single" w:sz="2" w:space="0" w:color="auto" w:frame="1"/>
          <w14:ligatures w14:val="none"/>
        </w:rPr>
        <w:t>Izvor:</w:t>
      </w:r>
      <w:r w:rsidRPr="005E5A04">
        <w:rPr>
          <w:rFonts w:ascii="Segoe UI" w:eastAsia="Times New Roman" w:hAnsi="Segoe UI" w:cs="Segoe UI"/>
          <w:kern w:val="0"/>
          <w14:ligatures w14:val="none"/>
        </w:rPr>
        <w:br/>
      </w:r>
      <w:hyperlink r:id="rId8" w:tgtFrame="_blank" w:history="1">
        <w:r w:rsidRPr="005E5A04">
          <w:rPr>
            <w:rFonts w:ascii="unset" w:eastAsia="Times New Roman" w:hAnsi="unset" w:cs="Segoe UI"/>
            <w:color w:val="0000FF"/>
            <w:kern w:val="0"/>
            <w:u w:val="single"/>
            <w:bdr w:val="single" w:sz="2" w:space="0" w:color="auto" w:frame="1"/>
            <w14:ligatures w14:val="none"/>
          </w:rPr>
          <w:t>How to fix an HP printer that's offline – Asurion</w:t>
        </w:r>
      </w:hyperlink>
    </w:p>
    <w:p w14:paraId="147CB345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pict w14:anchorId="69E6A41B">
          <v:rect id="_x0000_i1032" style="width:0;height:.75pt" o:hralign="center" o:hrstd="t" o:hr="t" fillcolor="#a0a0a0" stroked="f"/>
        </w:pict>
      </w:r>
    </w:p>
    <w:p w14:paraId="0EF62447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  <w:t>5. Reinstaliraj mrežni konektor</w:t>
      </w:r>
    </w:p>
    <w:p w14:paraId="13DA72D7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U HP Embedded Web Server (unesi IP štampača u browser) proveri pod: Network → Connections → IPv4 Configuration.</w:t>
      </w:r>
      <w:r w:rsidRPr="005E5A04">
        <w:rPr>
          <w:rFonts w:ascii="Segoe UI" w:eastAsia="Times New Roman" w:hAnsi="Segoe UI" w:cs="Segoe UI"/>
          <w:kern w:val="0"/>
          <w14:ligatures w14:val="none"/>
        </w:rPr>
        <w:br/>
        <w:t>Za Wi</w:t>
      </w:r>
      <w:r w:rsidRPr="005E5A04">
        <w:rPr>
          <w:rFonts w:ascii="Segoe UI" w:eastAsia="Times New Roman" w:hAnsi="Segoe UI" w:cs="Segoe UI"/>
          <w:kern w:val="0"/>
          <w14:ligatures w14:val="none"/>
        </w:rPr>
        <w:noBreakHyphen/>
        <w:t>Fi: proveri da li je povezan na pravu mrežu i da signal nije slab.</w:t>
      </w:r>
    </w:p>
    <w:p w14:paraId="3E745AAD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bdr w:val="single" w:sz="2" w:space="0" w:color="auto" w:frame="1"/>
          <w14:ligatures w14:val="none"/>
        </w:rPr>
        <w:t>Više:</w:t>
      </w:r>
      <w:r w:rsidRPr="005E5A04">
        <w:rPr>
          <w:rFonts w:ascii="Segoe UI" w:eastAsia="Times New Roman" w:hAnsi="Segoe UI" w:cs="Segoe UI"/>
          <w:kern w:val="0"/>
          <w14:ligatures w14:val="none"/>
        </w:rPr>
        <w:br/>
      </w:r>
      <w:hyperlink r:id="rId9" w:tgtFrame="_blank" w:history="1">
        <w:r w:rsidRPr="005E5A04">
          <w:rPr>
            <w:rFonts w:ascii="unset" w:eastAsia="Times New Roman" w:hAnsi="unset" w:cs="Segoe UI"/>
            <w:color w:val="0000FF"/>
            <w:kern w:val="0"/>
            <w:u w:val="single"/>
            <w:bdr w:val="single" w:sz="2" w:space="0" w:color="auto" w:frame="1"/>
            <w14:ligatures w14:val="none"/>
          </w:rPr>
          <w:t>Printer loses connectivity after going into sleep mode</w:t>
        </w:r>
      </w:hyperlink>
    </w:p>
    <w:p w14:paraId="10C77E03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pict w14:anchorId="503291B3">
          <v:rect id="_x0000_i1033" style="width:0;height:.75pt" o:hralign="center" o:hrstd="t" o:hr="t" fillcolor="#a0a0a0" stroked="f"/>
        </w:pict>
      </w:r>
    </w:p>
    <w:p w14:paraId="5039E06D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sz w:val="36"/>
          <w:szCs w:val="36"/>
          <w14:ligatures w14:val="none"/>
        </w:rPr>
        <w:t>6. Isključi blokadu antivirus/firewall softvera</w:t>
      </w:r>
    </w:p>
    <w:p w14:paraId="57639D4C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Bezbednosni softver ponekad prekida komunikaciju sa mrežnim uređajem. Dodaj IP adresu štampača u listu izuzetaka svog antivirusa i firewalla.</w:t>
      </w:r>
    </w:p>
    <w:p w14:paraId="23965570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b/>
          <w:bCs/>
          <w:kern w:val="0"/>
          <w:bdr w:val="single" w:sz="2" w:space="0" w:color="auto" w:frame="1"/>
          <w14:ligatures w14:val="none"/>
        </w:rPr>
        <w:lastRenderedPageBreak/>
        <w:t>Više informacija:</w:t>
      </w:r>
      <w:r w:rsidRPr="005E5A04">
        <w:rPr>
          <w:rFonts w:ascii="Segoe UI" w:eastAsia="Times New Roman" w:hAnsi="Segoe UI" w:cs="Segoe UI"/>
          <w:kern w:val="0"/>
          <w14:ligatures w14:val="none"/>
        </w:rPr>
        <w:br/>
      </w:r>
      <w:hyperlink r:id="rId10" w:tgtFrame="_blank" w:history="1">
        <w:r w:rsidRPr="005E5A04">
          <w:rPr>
            <w:rFonts w:ascii="unset" w:eastAsia="Times New Roman" w:hAnsi="unset" w:cs="Segoe UI"/>
            <w:color w:val="0000FF"/>
            <w:kern w:val="0"/>
            <w:u w:val="single"/>
            <w:bdr w:val="single" w:sz="2" w:space="0" w:color="auto" w:frame="1"/>
            <w14:ligatures w14:val="none"/>
          </w:rPr>
          <w:t>Why Is My HP Printer Offline? Quick Fix Guide (2025)</w:t>
        </w:r>
      </w:hyperlink>
    </w:p>
    <w:p w14:paraId="59586195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pict w14:anchorId="3F0C5D77">
          <v:rect id="_x0000_i1034" style="width:0;height:.75pt" o:hralign="center" o:hrstd="t" o:hr="t" fillcolor="#a0a0a0" stroked="f"/>
        </w:pict>
      </w:r>
    </w:p>
    <w:p w14:paraId="2EA47E4D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Najbolje rezultate daje kombinacija statičke IP adrese, isključenog Energy Save Mode</w:t>
      </w:r>
      <w:r w:rsidRPr="005E5A04">
        <w:rPr>
          <w:rFonts w:ascii="Segoe UI" w:eastAsia="Times New Roman" w:hAnsi="Segoe UI" w:cs="Segoe UI"/>
          <w:kern w:val="0"/>
          <w14:ligatures w14:val="none"/>
        </w:rPr>
        <w:noBreakHyphen/>
        <w:t>a i najnovijeg firmware</w:t>
      </w:r>
      <w:r w:rsidRPr="005E5A04">
        <w:rPr>
          <w:rFonts w:ascii="Segoe UI" w:eastAsia="Times New Roman" w:hAnsi="Segoe UI" w:cs="Segoe UI"/>
          <w:kern w:val="0"/>
          <w14:ligatures w14:val="none"/>
        </w:rPr>
        <w:noBreakHyphen/>
        <w:t>a. Ovako HP M406 ostaje konstantno „online“ čak i posle dužeg perioda mirovanja.</w:t>
      </w:r>
    </w:p>
    <w:p w14:paraId="778E1C65" w14:textId="77777777" w:rsidR="005E5A04" w:rsidRPr="005E5A04" w:rsidRDefault="005E5A04" w:rsidP="005E5A04">
      <w:pPr>
        <w:spacing w:before="240" w:after="24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pict w14:anchorId="586A651D">
          <v:rect id="_x0000_i1035" style="width:0;height:.75pt" o:hralign="center" o:hrstd="t" o:hr="t" fillcolor="#a0a0a0" stroked="f"/>
        </w:pict>
      </w:r>
    </w:p>
    <w:p w14:paraId="21E45963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E5A04">
        <w:rPr>
          <w:rFonts w:ascii="Segoe UI" w:eastAsia="Times New Roman" w:hAnsi="Segoe UI" w:cs="Segoe UI"/>
          <w:kern w:val="0"/>
          <w14:ligatures w14:val="none"/>
        </w:rPr>
        <w:t>Svi koraci i linkovi su klikabilni kada ih nalepiš u Word. Ako želiš još neki savet ili formatiranje, javi!</w:t>
      </w:r>
    </w:p>
    <w:p w14:paraId="5045E6D5" w14:textId="77777777" w:rsidR="005E5A04" w:rsidRPr="005E5A04" w:rsidRDefault="005E5A04" w:rsidP="005E5A04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FFFFFF"/>
          <w:spacing w:val="2"/>
          <w:kern w:val="0"/>
          <w:bdr w:val="single" w:sz="2" w:space="0" w:color="auto" w:frame="1"/>
          <w14:ligatures w14:val="none"/>
        </w:rPr>
      </w:pPr>
    </w:p>
    <w:p w14:paraId="663ACA43" w14:textId="77777777" w:rsidR="00962986" w:rsidRPr="005E5A04" w:rsidRDefault="00962986" w:rsidP="005E5A04"/>
    <w:sectPr w:rsidR="00962986" w:rsidRPr="005E5A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se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AD286B"/>
    <w:multiLevelType w:val="multilevel"/>
    <w:tmpl w:val="800CF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F04FBE"/>
    <w:multiLevelType w:val="multilevel"/>
    <w:tmpl w:val="DABE4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F308DF"/>
    <w:multiLevelType w:val="multilevel"/>
    <w:tmpl w:val="13EC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7A661D2"/>
    <w:multiLevelType w:val="multilevel"/>
    <w:tmpl w:val="E8409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A33D56"/>
    <w:multiLevelType w:val="multilevel"/>
    <w:tmpl w:val="7A907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8F7F9F"/>
    <w:multiLevelType w:val="multilevel"/>
    <w:tmpl w:val="53D0C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BBB2E28"/>
    <w:multiLevelType w:val="multilevel"/>
    <w:tmpl w:val="B9DCA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051CCF"/>
    <w:multiLevelType w:val="multilevel"/>
    <w:tmpl w:val="EEFAB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0338013">
    <w:abstractNumId w:val="6"/>
  </w:num>
  <w:num w:numId="2" w16cid:durableId="983047818">
    <w:abstractNumId w:val="1"/>
  </w:num>
  <w:num w:numId="3" w16cid:durableId="1595358224">
    <w:abstractNumId w:val="4"/>
  </w:num>
  <w:num w:numId="4" w16cid:durableId="778448452">
    <w:abstractNumId w:val="7"/>
  </w:num>
  <w:num w:numId="5" w16cid:durableId="1880824851">
    <w:abstractNumId w:val="0"/>
  </w:num>
  <w:num w:numId="6" w16cid:durableId="1051272946">
    <w:abstractNumId w:val="5"/>
  </w:num>
  <w:num w:numId="7" w16cid:durableId="1023559696">
    <w:abstractNumId w:val="2"/>
  </w:num>
  <w:num w:numId="8" w16cid:durableId="6139498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3MzE2MjCwMDS3tDBQ0lEKTi0uzszPAykwqgUAZYWnniwAAAA="/>
  </w:docVars>
  <w:rsids>
    <w:rsidRoot w:val="00E559FF"/>
    <w:rsid w:val="000A0C89"/>
    <w:rsid w:val="005E5A04"/>
    <w:rsid w:val="00616365"/>
    <w:rsid w:val="00962986"/>
    <w:rsid w:val="00A024CC"/>
    <w:rsid w:val="00D9672E"/>
    <w:rsid w:val="00E5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B435E"/>
  <w15:chartTrackingRefBased/>
  <w15:docId w15:val="{5C39BE03-256B-4467-AB06-23FA1FB99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59F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59F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59F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59F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59F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59F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59F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59F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59F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59F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559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59F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59F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59F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59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59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59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59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559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59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59F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59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559F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59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559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559F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59F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59F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559FF"/>
    <w:rPr>
      <w:b/>
      <w:bCs/>
      <w:smallCaps/>
      <w:color w:val="2F5496" w:themeColor="accent1" w:themeShade="BF"/>
      <w:spacing w:val="5"/>
    </w:rPr>
  </w:style>
  <w:style w:type="paragraph" w:customStyle="1" w:styleId="my-2">
    <w:name w:val="my-2"/>
    <w:basedOn w:val="Normal"/>
    <w:rsid w:val="00E559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citation">
    <w:name w:val="citation"/>
    <w:basedOn w:val="DefaultParagraphFont"/>
    <w:rsid w:val="00E559FF"/>
  </w:style>
  <w:style w:type="character" w:styleId="Hyperlink">
    <w:name w:val="Hyperlink"/>
    <w:basedOn w:val="DefaultParagraphFont"/>
    <w:uiPriority w:val="99"/>
    <w:unhideWhenUsed/>
    <w:rsid w:val="00E559FF"/>
    <w:rPr>
      <w:color w:val="0000FF"/>
      <w:u w:val="single"/>
    </w:rPr>
  </w:style>
  <w:style w:type="character" w:customStyle="1" w:styleId="relative">
    <w:name w:val="relative"/>
    <w:basedOn w:val="DefaultParagraphFont"/>
    <w:rsid w:val="00E559FF"/>
  </w:style>
  <w:style w:type="character" w:customStyle="1" w:styleId="opacity-50">
    <w:name w:val="opacity-50"/>
    <w:basedOn w:val="DefaultParagraphFont"/>
    <w:rsid w:val="00E559FF"/>
  </w:style>
  <w:style w:type="character" w:styleId="Strong">
    <w:name w:val="Strong"/>
    <w:basedOn w:val="DefaultParagraphFont"/>
    <w:uiPriority w:val="22"/>
    <w:qFormat/>
    <w:rsid w:val="00E559FF"/>
    <w:rPr>
      <w:b/>
      <w:bCs/>
    </w:rPr>
  </w:style>
  <w:style w:type="character" w:styleId="Emphasis">
    <w:name w:val="Emphasis"/>
    <w:basedOn w:val="DefaultParagraphFont"/>
    <w:uiPriority w:val="20"/>
    <w:qFormat/>
    <w:rsid w:val="00E559F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559FF"/>
    <w:rPr>
      <w:color w:val="605E5C"/>
      <w:shd w:val="clear" w:color="auto" w:fill="E1DFDD"/>
    </w:rPr>
  </w:style>
  <w:style w:type="character" w:customStyle="1" w:styleId="text-box-trim-both">
    <w:name w:val="text-box-trim-both"/>
    <w:basedOn w:val="DefaultParagraphFont"/>
    <w:rsid w:val="005E5A04"/>
  </w:style>
  <w:style w:type="paragraph" w:styleId="NormalWeb">
    <w:name w:val="Normal (Web)"/>
    <w:basedOn w:val="Normal"/>
    <w:uiPriority w:val="99"/>
    <w:semiHidden/>
    <w:unhideWhenUsed/>
    <w:rsid w:val="005E5A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urion.com/connect/tech-tips/fix-offline-hp-printe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p.com/us-en/shop/tech-takes/why-is-my-hp-printer-offlin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onerbuzz.com/hp/hp-printer-offline-fix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o.totalprintusa.com/blog/hp-laserjet-loses-network-connection" TargetMode="External"/><Relationship Id="rId10" Type="http://schemas.openxmlformats.org/officeDocument/2006/relationships/hyperlink" Target="https://www.itarian.com/blog/why-is-my-hp-printer-offlin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30434.www3.hp.com/t5/Printing-Errors-or-Lights-Stuck-Print-Jobs/Printer-loses-connectivity-after-going-into-sleep-mode/td-p/57949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a</dc:creator>
  <cp:keywords/>
  <dc:description/>
  <cp:lastModifiedBy>sasa</cp:lastModifiedBy>
  <cp:revision>2</cp:revision>
  <dcterms:created xsi:type="dcterms:W3CDTF">2025-10-24T13:17:00Z</dcterms:created>
  <dcterms:modified xsi:type="dcterms:W3CDTF">2025-10-24T13:17:00Z</dcterms:modified>
</cp:coreProperties>
</file>